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Postcode]</w:t>
      </w:r>
      <w:r>
        <w:br/>
      </w:r>
      <w:r>
        <w:t xml:space="preserve">[Email Address] | [Phone Number] | [LinkedIn/Portfolio URL]</w:t>
      </w:r>
    </w:p>
    <w:p>
      <w:pPr>
        <w:pStyle w:val="BodyText"/>
      </w:pPr>
      <w:r>
        <w:t xml:space="preserve">Dear [Hiring Manager's Name or "Recruitment Team"],</w:t>
      </w:r>
    </w:p>
    <w:p>
      <w:pPr>
        <w:pStyle w:val="BodyText"/>
      </w:pPr>
      <w:r>
        <w:t xml:space="preserve">As a passionate and experienced Film Director with a deep appreciation for the vibrant creative landscape of the United Kingdom London, I am writing to express my enthusiasm for the opportunity to contribute my skills, vision, and dedication to your esteemed organization. The dynamic film industry in London has long been a beacon for cinematic excellence, and I am eager to bring my unique perspective as a storyteller who thrives in this culturally rich environment. This Cover Letter outlines my qualifications, experience, and commitment to delivering compelling narratives that resonate with global audiences while honoring the distinct character of United Kingdom London.</w:t>
      </w:r>
    </w:p>
    <w:p>
      <w:pPr>
        <w:pStyle w:val="BodyText"/>
      </w:pPr>
      <w:r>
        <w:t xml:space="preserve">With over [X] years of experience in directing films across diverse genres—from intimate dramas to high-concept blockbusters—I have cultivated a reputation for crafting visually striking and emotionally resonant works. My journey as a Film Director began in [Your Location or Previous Role], where I developed a strong foundation in narrative structure, visual storytelling, and collaborative filmmaking. However, it is London’s unparalleled access to talent, resources, and international markets that has always inspired me to push the boundaries of my craft. The city’s blend of historic landmarks and cutting-edge production facilities provides an ideal backdrop for creating films that reflect both local authenticity and global appeal.</w:t>
      </w:r>
    </w:p>
    <w:p>
      <w:pPr>
        <w:pStyle w:val="BodyText"/>
      </w:pPr>
      <w:r>
        <w:t xml:space="preserve">One of the defining aspects of my career has been my ability to translate complex themes into cinematic experiences that engage audiences on multiple levels. For instance, in [Name of a Film or Project], I explored [brief description of theme or subject matter], which required a nuanced approach to character development and visual symbolism. This project not only received critical acclaim but also earned recognition at [Film Festival or Award, if applicable]. Such experiences have reinforced my belief that the role of a Film Director extends beyond technical expertise—it is about fostering collaboration, embracing creativity, and ensuring every element of the production aligns with a shared vision.</w:t>
      </w:r>
    </w:p>
    <w:p>
      <w:pPr>
        <w:pStyle w:val="BodyText"/>
      </w:pPr>
      <w:r>
        <w:t xml:space="preserve">What sets me apart as a Film Director in the United Kingdom London context is my understanding of the region’s cultural significance within global cinema. The city has been home to iconic films that have shaped the industry, from [mention a famous film or director associated with London] to contemporary works that challenge conventions. I am particularly drawn to projects that celebrate London’s diversity, whether through narratives rooted in its history, its multicultural communities, or its evolving urban identity. My work often seeks to highlight these layers, ensuring that every frame tells a story that feels both authentic and universal.</w:t>
      </w:r>
    </w:p>
    <w:p>
      <w:pPr>
        <w:pStyle w:val="BodyText"/>
      </w:pPr>
      <w:r>
        <w:t xml:space="preserve">Moreover, my adaptability as a Film Director has been honed through collaborations with international teams and exposure to various filmmaking traditions. Whether working on location shoots in the UK’s iconic settings or navigating the challenges of post-production in a fast-paced environment, I prioritize flexibility and problem-solving. This approach has allowed me to maintain creative integrity while meeting deadlines and budget constraints—a critical balance for any successful film project. In London, where the pace of production is often relentless yet rewarding, my ability to remain focused and innovative is a valuable asset.</w:t>
      </w:r>
    </w:p>
    <w:p>
      <w:pPr>
        <w:pStyle w:val="BodyText"/>
      </w:pPr>
      <w:r>
        <w:t xml:space="preserve">As a Film Director in the United Kingdom London, I am deeply committed to supporting emerging talent and fostering an inclusive creative environment. I have mentored aspiring filmmakers through [mention any relevant programs, workshops, or initiatives], believing that the future of cinema lies in nurturing new voices. This philosophy aligns with my goal of contributing to projects that not only entertain but also inspire dialogue and cultural exchange. In London, where the film industry thrives on collaboration and diversity, I am eager to be part of a team that values these principles.</w:t>
      </w:r>
    </w:p>
    <w:p>
      <w:pPr>
        <w:pStyle w:val="BodyText"/>
      </w:pPr>
      <w:r>
        <w:t xml:space="preserve">I am particularly drawn to [Company Name or Specific Role] because of its reputation for [mention something specific about the company, such as "innovative storytelling" or "commitment to quality"]. Your recent projects, such as [reference a relevant project or film], exemplify the kind of excellence I strive to achieve. I am confident that my experience, combined with my passion for filmmaking in London’s unique context, would allow me to contribute meaningfully to your team. Whether it is through developing compelling narratives, overseeing production logistics, or engaging with cast and crew, I am ready to bring my expertise to your organization.</w:t>
      </w:r>
    </w:p>
    <w:p>
      <w:pPr>
        <w:pStyle w:val="BodyText"/>
      </w:pPr>
      <w:r>
        <w:t xml:space="preserve">Thank you for considering my application. I would be honored to discuss how my background and vision align with the goals of [Company Name]. Please feel free to contact me at [Your Phone Number] or [Your Email Address] at your earliest convenience. I look forward to the opportunity to contribute to the continued success of your film projects in United Kingdom Lond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4:16:30Z</dcterms:created>
  <dcterms:modified xsi:type="dcterms:W3CDTF">2026-07-25T04:16:30Z</dcterms:modified>
</cp:coreProperties>
</file>

<file path=docProps/custom.xml><?xml version="1.0" encoding="utf-8"?>
<Properties xmlns="http://schemas.openxmlformats.org/officeDocument/2006/custom-properties" xmlns:vt="http://schemas.openxmlformats.org/officeDocument/2006/docPropsVTypes"/>
</file>